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56.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bestandteile-von-discovery-systemen"/>
    <w:p>
      <w:pPr>
        <w:pStyle w:val="Heading2"/>
      </w:pPr>
      <w:r>
        <w:t xml:space="preserve">Bestandteile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56" Target="media/rId456.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1" Target="media/rId42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6:03:35Z</dcterms:created>
  <dcterms:modified xsi:type="dcterms:W3CDTF">2023-10-10T16: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